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28</w:t>
      </w:r>
      <w:r>
        <w:t xml:space="preserve"> </w:t>
      </w:r>
      <w:r>
        <w:t xml:space="preserve">06:12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3ad6eb3da8d08f2ae8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28T06:13:10Z</dcterms:created>
  <dcterms:modified xsi:type="dcterms:W3CDTF">2021-11-28T06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28 06:12:59</vt:lpwstr>
  </property>
</Properties>
</file>